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c9b0b09aba82389794ac18fac92bff6760a9c2"/>
      <w:r>
        <w:rPr>
          <w:b/>
        </w:rPr>
        <w:t xml:space="preserve">ПРОТОКОЛ ПРО РЕЗУЛЬТАТИ ЗЕМЕЛЬНИХ ТОРГІВ № LRE001-UA-20230426-2834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УЯЛЬНИЦЬКА СІЛЬСЬКА РАДА ПОДІЛЬ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5.2023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5.2023 11:2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6,7888 га кадастровий номер 5122980400:01:003:0326, яка розташована Одеська область Подільський район Куяльницька сільська рада (за межами населеного пункту)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6,7888 га кадастровий номер 5122980400:01:003:0326, яка розташована Одеська область Подільський район Куяльницька сільська рада (за межами населеного пункт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 545,2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9 640,7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95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863,5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ЕЛЯНСЬКЕ (ФЕРМЕРСЬКЕ) ГОСПОДАРСТВО "ЕМАНУІЛ", ЄДРПОУ: 3090992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опов Владислав Ігорович, ІПН/РНОКПП: 346170863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ЛЯНСЬКЕ (ФЕРМЕРСЬКЕ) ГОСПОДАРСТВО "ЕМАНУІЛ"</w:t>
            </w:r>
          </w:p>
        </w:tc>
        <w:tc>
          <w:p>
            <w:pPr>
              <w:pStyle w:val="Compact"/>
              <w:jc w:val="left"/>
            </w:pPr>
            <w:r>
              <w:t xml:space="preserve">9 545,25 грн</w:t>
            </w:r>
          </w:p>
        </w:tc>
        <w:tc>
          <w:p>
            <w:pPr>
              <w:pStyle w:val="Compact"/>
              <w:jc w:val="left"/>
            </w:pPr>
            <w:r>
              <w:t xml:space="preserve">24.05.2023 11:39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пов Владислав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84 181,12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3 09:13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ЛЯНСЬКЕ (ФЕРМЕРСЬКЕ) ГОСПОДАРСТВО "ЕМАНУІЛ"</w:t>
            </w:r>
          </w:p>
        </w:tc>
        <w:tc>
          <w:p>
            <w:pPr>
              <w:pStyle w:val="Compact"/>
              <w:jc w:val="left"/>
            </w:pPr>
            <w:r>
              <w:t xml:space="preserve">9 545,25 грн</w:t>
            </w:r>
          </w:p>
        </w:tc>
        <w:tc>
          <w:p>
            <w:pPr>
              <w:pStyle w:val="Compact"/>
              <w:jc w:val="left"/>
            </w:pPr>
            <w:r>
              <w:t xml:space="preserve">24.05.2023 11:39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пов Владислав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84 181,12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3 09:13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ЛЯНСЬКЕ (ФЕРМЕРСЬКЕ) ГОСПОДАРСТВО "ЕМАНУІЛ"</w:t>
            </w:r>
          </w:p>
        </w:tc>
        <w:tc>
          <w:p>
            <w:pPr>
              <w:pStyle w:val="Compact"/>
              <w:jc w:val="left"/>
            </w:pPr>
            <w:r>
              <w:t xml:space="preserve">9 640,7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1:14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пов Владислав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84 181,12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3 09:13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ЛЯНСЬКЕ (ФЕРМЕРСЬКЕ) ГОСПОДАРСТВО "ЕМАНУІЛ"</w:t>
            </w:r>
          </w:p>
        </w:tc>
        <w:tc>
          <w:p>
            <w:pPr>
              <w:pStyle w:val="Compact"/>
              <w:jc w:val="left"/>
            </w:pPr>
            <w:r>
              <w:t xml:space="preserve">9 640,7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1:14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пов Владислав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84 181,12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3 09:13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СЕЛЯНСЬКЕ (ФЕРМЕРСЬКЕ) ГОСПОДАРСТВО "ЕМАНУІЛ", ЄДРПОУ: 3090992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Попов Владислав Ігорович, ІПН/РНОКПП: 346170863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82,04 грн (чотириста вісімдесят дві гривні 0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 381,53 грн (дві тисячі триста вісімдесят одна гривня 5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7 259,17 грн (сім тисяч двісті п'ятдесят дев'ять гривень 1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в Од.обл./отг с.Куял.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58999980334139812000015608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в Од.обл./отг с.Куял.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789999803341498150000156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4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Кононенко Дмитро Юрійович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308409418</w:t>
      </w:r>
    </w:p>
    <w:p>
      <w:pPr>
        <w:numPr>
          <w:ilvl w:val="0"/>
          <w:numId w:val="1005"/>
        </w:numPr>
        <w:pStyle w:val="Compact"/>
      </w:pPr>
      <w:r>
        <w:t xml:space="preserve">Назва банку: ПриватБанк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83052990000026009044902704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14360570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305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5.06.2023 16:57:09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СЕЛЯНСЬКЕ (ФЕРМЕРСЬКЕ) ГОСПОДАРСТВО "ЕМАНУІЛ", ЄДРПОУ: 3090992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УЯЛЬНИЦЬКА СІЛЬСЬКА РАДА ПОДІЛЬСЬКОГО РАЙОНУ ОДЕ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9:02:08Z</dcterms:created>
  <dcterms:modified xsi:type="dcterms:W3CDTF">2024-05-04T19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